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4C7288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06FFA3E5" w:rsidR="00B46F2E" w:rsidRPr="00002C8D" w:rsidRDefault="00B46F2E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Exactes</w:t>
            </w:r>
          </w:p>
          <w:p w14:paraId="53EA055F" w14:textId="3820E52B" w:rsidR="00002C8D" w:rsidRPr="00002C8D" w:rsidRDefault="00002C8D" w:rsidP="00CF5DB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Informatique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372226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à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 xml:space="preserve"> publier dans le site Web de l’institution)</w:t>
            </w:r>
          </w:p>
        </w:tc>
      </w:tr>
      <w:tr w:rsidR="00002C8D" w:rsidRPr="004C7288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1AD0D99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Algorithmiques et structures de données </w:t>
            </w:r>
            <w:r w:rsidR="000328D8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</w:t>
            </w:r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4C7288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79D255DE"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 : SALEM Mohammed</w:t>
            </w:r>
          </w:p>
        </w:tc>
      </w:tr>
      <w:tr w:rsidR="00CF5DB4" w:rsidRPr="004C7288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3D697FE7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alem@univ-mascara.dz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1AA19B6F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DD50F" w14:textId="3541A81A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.00</w:t>
            </w:r>
          </w:p>
        </w:tc>
      </w:tr>
      <w:tr w:rsidR="00CF5DB4" w:rsidRPr="00DB2804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71873A7E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538251C1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CF5DB4" w:rsidRPr="00DB2804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552F449E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61FFB4B8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4C7288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  <w:proofErr w:type="gramEnd"/>
          </w:p>
        </w:tc>
      </w:tr>
      <w:tr w:rsidR="00DB2804" w:rsidRPr="00DB2804" w14:paraId="6C724449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C0216C" w14:textId="243916A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SALEM Mohammed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CEEB54" w14:textId="02E5B2DA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2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26A6BE" w14:textId="376CAA58" w:rsidR="00002C8D" w:rsidRPr="00002C8D" w:rsidRDefault="004C7288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un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D7ADD4" w14:textId="10118D60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3.3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045BBE53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TEGGAR Hamza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5EC02703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3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644E6969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Mercredi 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475F12CD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8.3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6C468515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HAMDADOU Djamel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4494A483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5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70E268B3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Mercre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E10DBCD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0.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58624FA7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SETAOUTI Samir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3731A073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6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2485D2B1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un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1A5C9CCD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0.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4C7288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DB2804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DB2804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DB2804" w:rsidRPr="00DB2804" w14:paraId="516C7935" w14:textId="77777777" w:rsidTr="00DB2804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131BE0E7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SOLTANI </w:t>
            </w: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Kawther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08F62D3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4F50BE72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rdi 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42EC7233" w:rsidR="00002C8D" w:rsidRPr="00002C8D" w:rsidRDefault="00D8416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3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DB2804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DB2804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DB2804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DB2804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DB2804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8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4C7288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17DC4B7B" w:rsidR="00002C8D" w:rsidRPr="00002C8D" w:rsidRDefault="00D8416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itriser les </w:t>
            </w:r>
            <w:r w:rsidR="004C728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concepts de l’algorithmiques et </w:t>
            </w:r>
            <w:proofErr w:type="gramStart"/>
            <w:r w:rsidR="004C7288">
              <w:rPr>
                <w:rFonts w:ascii="Times New Roman" w:eastAsia="Times New Roman" w:hAnsi="Times New Roman" w:cs="Times New Roman"/>
                <w:lang w:val="fr-FR" w:eastAsia="fr-FR"/>
              </w:rPr>
              <w:t>du programmation</w:t>
            </w:r>
            <w:proofErr w:type="gramEnd"/>
            <w:r w:rsidR="004C7288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n c</w:t>
            </w:r>
          </w:p>
        </w:tc>
      </w:tr>
      <w:tr w:rsidR="00002C8D" w:rsidRPr="00002C8D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63951915" w:rsidR="00002C8D" w:rsidRPr="00002C8D" w:rsidRDefault="00D8416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Fondamental</w:t>
            </w:r>
          </w:p>
        </w:tc>
      </w:tr>
      <w:tr w:rsidR="00002C8D" w:rsidRPr="00372226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5DD7CD7C" w:rsidR="00B46F2E" w:rsidRPr="00002C8D" w:rsidRDefault="004C7288" w:rsidP="00D8416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éclaration ; Instruction conditionnelle </w:t>
            </w: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; </w:t>
            </w:r>
            <w:r w:rsidR="00D84160">
              <w:rPr>
                <w:rFonts w:ascii="Times New Roman" w:eastAsia="Times New Roman" w:hAnsi="Times New Roman" w:cs="Times New Roman"/>
                <w:lang w:val="fr-FR" w:eastAsia="fr-FR"/>
              </w:rPr>
              <w:t> 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Boucles</w:t>
            </w:r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> ; Tableau ; chaines de caractères ; Fonctions et procédures ; enregistrements</w:t>
            </w:r>
          </w:p>
        </w:tc>
      </w:tr>
      <w:tr w:rsidR="00002C8D" w:rsidRPr="00002C8D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1AFDEF22" w:rsidR="00002C8D" w:rsidRPr="00002C8D" w:rsidRDefault="000328D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6</w:t>
            </w:r>
          </w:p>
        </w:tc>
      </w:tr>
      <w:tr w:rsidR="00002C8D" w:rsidRPr="00002C8D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ACBA2E0" w:rsidR="00002C8D" w:rsidRPr="00002C8D" w:rsidRDefault="000328D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6</w:t>
            </w:r>
          </w:p>
        </w:tc>
      </w:tr>
      <w:tr w:rsidR="00002C8D" w:rsidRPr="00002C8D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113435B5" w:rsidR="00002C8D" w:rsidRPr="00002C8D" w:rsidRDefault="000328D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</w:tr>
      <w:tr w:rsidR="00002C8D" w:rsidRPr="00002C8D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1696A008" w:rsidR="00002C8D" w:rsidRPr="00002C8D" w:rsidRDefault="004C728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  <w:tr w:rsidR="00002C8D" w:rsidRPr="00002C8D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38E4B2B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(TP+</w:t>
            </w:r>
            <w:proofErr w:type="gram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TD)/</w:t>
            </w:r>
            <w:proofErr w:type="gramEnd"/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4C7288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3716ED08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nalyser un problème et en déduire les structures de données adéquates</w:t>
            </w:r>
          </w:p>
        </w:tc>
      </w:tr>
    </w:tbl>
    <w:p w14:paraId="750512CE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151"/>
        <w:gridCol w:w="943"/>
        <w:gridCol w:w="830"/>
        <w:gridCol w:w="1028"/>
        <w:gridCol w:w="1551"/>
        <w:gridCol w:w="1496"/>
        <w:gridCol w:w="1605"/>
        <w:gridCol w:w="1736"/>
      </w:tblGrid>
      <w:tr w:rsidR="00002C8D" w:rsidRPr="004C7288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Consult.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pie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79E3AC6A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66783655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002C8D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7A5CCA7E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3766960B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Vendre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33BC30A1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97BAEA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37A806F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43298027" w:rsidR="00002C8D" w:rsidRPr="00002C8D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2A262B6A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</w:t>
            </w: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4C7288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206E412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E0FA6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D84160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0BA6B918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Web</w:t>
            </w:r>
          </w:p>
        </w:tc>
      </w:tr>
      <w:tr w:rsidR="00002C8D" w:rsidRPr="00002C8D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16177CDA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2ED5DF7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fr-FR" w:eastAsia="fr-FR"/>
              </w:rPr>
              <w:t>PCs</w:t>
            </w:r>
            <w:proofErr w:type="spellEnd"/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4C7288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4C7288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3CE810E8" w:rsidR="00002C8D" w:rsidRPr="00002C8D" w:rsidRDefault="004C7288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rire des programmes en c </w:t>
            </w:r>
          </w:p>
        </w:tc>
      </w:tr>
      <w:tr w:rsidR="004C7288" w:rsidRPr="004C7288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4C7288" w:rsidRPr="00002C8D" w:rsidRDefault="004C7288" w:rsidP="004C728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17FB715F" w:rsidR="004C7288" w:rsidRPr="00002C8D" w:rsidRDefault="004C7288" w:rsidP="004C728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Analyse des problèmes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et les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mettre en langage algorithmique</w:t>
            </w:r>
          </w:p>
        </w:tc>
      </w:tr>
    </w:tbl>
    <w:p w14:paraId="261CD54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002C8D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39E1A8" w14:textId="6530F160" w:rsidR="00002C8D" w:rsidRPr="003E0FA6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3E0FA6">
              <w:rPr>
                <w:rFonts w:ascii="Times New Roman" w:eastAsia="Times New Roman" w:hAnsi="Times New Roman" w:cs="Times New Roman"/>
                <w:lang w:eastAsia="fr-FR"/>
              </w:rPr>
              <w:t>The art of computer p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>rogramming, D E KNUTH, Addison-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fr-FR"/>
              </w:rPr>
              <w:t>Weslley</w:t>
            </w:r>
            <w:proofErr w:type="spellEnd"/>
          </w:p>
        </w:tc>
      </w:tr>
      <w:tr w:rsidR="00002C8D" w:rsidRPr="00002C8D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C40104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4C7288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48E7C7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3E0FA6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C404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7284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cwNjUwMrW0sDBV0lEKTi0uzszPAykwrgUAXZ6jVSwAAAA="/>
  </w:docVars>
  <w:rsids>
    <w:rsidRoot w:val="00002C8D"/>
    <w:rsid w:val="00002C8D"/>
    <w:rsid w:val="000328D8"/>
    <w:rsid w:val="00372226"/>
    <w:rsid w:val="003E0FA6"/>
    <w:rsid w:val="004C7288"/>
    <w:rsid w:val="005600EF"/>
    <w:rsid w:val="00624B98"/>
    <w:rsid w:val="007E4226"/>
    <w:rsid w:val="008823B3"/>
    <w:rsid w:val="008F40B8"/>
    <w:rsid w:val="00B46F2E"/>
    <w:rsid w:val="00C4042F"/>
    <w:rsid w:val="00CE03D5"/>
    <w:rsid w:val="00CF5DB4"/>
    <w:rsid w:val="00D84160"/>
    <w:rsid w:val="00DB2804"/>
    <w:rsid w:val="00F2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7922E7"/>
  <w15:chartTrackingRefBased/>
  <w15:docId w15:val="{A2B48900-B164-42D9-B01D-436E12462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9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med</dc:creator>
  <cp:keywords/>
  <dc:description/>
  <cp:lastModifiedBy>Salem Mohammed</cp:lastModifiedBy>
  <cp:revision>4</cp:revision>
  <dcterms:created xsi:type="dcterms:W3CDTF">2023-02-24T21:30:00Z</dcterms:created>
  <dcterms:modified xsi:type="dcterms:W3CDTF">2023-02-24T21:36:00Z</dcterms:modified>
</cp:coreProperties>
</file>